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7DBF2635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C9497B">
        <w:rPr>
          <w:rFonts w:eastAsia="Times New Roman"/>
          <w:color w:val="auto"/>
        </w:rPr>
        <w:t>10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780F546B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CD6A6D">
        <w:rPr>
          <w:rFonts w:eastAsia="Times New Roman"/>
          <w:b w:val="0"/>
          <w:color w:val="auto"/>
          <w:sz w:val="28"/>
          <w:szCs w:val="28"/>
          <w:u w:val="single"/>
        </w:rPr>
        <w:t>05/18/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6E562B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0CE385D2" w14:textId="034A866D" w:rsidR="00CD6A6D" w:rsidRDefault="00CD6A6D" w:rsidP="00F31018">
      <w:pPr>
        <w:pStyle w:val="NormalWeb"/>
        <w:spacing w:before="0" w:beforeAutospacing="0" w:after="0" w:afterAutospacing="0" w:line="360" w:lineRule="auto"/>
        <w:rPr>
          <w:color w:val="auto"/>
        </w:rPr>
      </w:pPr>
      <w:r>
        <w:rPr>
          <w:color w:val="auto"/>
        </w:rPr>
        <w:t>Header file code below:</w:t>
      </w:r>
    </w:p>
    <w:p w14:paraId="211BDCAF" w14:textId="5045ABFA" w:rsidR="00CD6A6D" w:rsidRPr="00C078CC" w:rsidRDefault="00CD6A6D" w:rsidP="00CD6A6D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Entry.h</w:t>
      </w:r>
      <w:proofErr w:type="spellEnd"/>
      <w:r w:rsidRPr="00C078CC">
        <w:rPr>
          <w:b/>
          <w:bCs/>
          <w:color w:val="auto"/>
        </w:rPr>
        <w:t>:</w:t>
      </w:r>
    </w:p>
    <w:p w14:paraId="44EDD90D" w14:textId="77777777" w:rsidR="00CD6A6D" w:rsidRPr="00C078CC" w:rsidRDefault="00CD6A6D" w:rsidP="00CD6A6D">
      <w:pPr>
        <w:pStyle w:val="NormalWeb"/>
        <w:spacing w:before="0" w:beforeAutospacing="0" w:after="0" w:afterAutospacing="0"/>
        <w:rPr>
          <w:color w:val="auto"/>
        </w:rPr>
      </w:pPr>
    </w:p>
    <w:p w14:paraId="22CF5B6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ENTRY_H</w:t>
      </w:r>
    </w:p>
    <w:p w14:paraId="07F3486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ENTRY_H</w:t>
      </w:r>
    </w:p>
    <w:p w14:paraId="1B2D6F2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Modified for CSCI 220 Fall 15</w:t>
      </w:r>
    </w:p>
    <w:p w14:paraId="390E464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Updated Fall 21</w:t>
      </w:r>
    </w:p>
    <w:p w14:paraId="73AA9EC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993C3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</w:p>
    <w:p w14:paraId="58A7C53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Entry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a (key, value) pair</w:t>
      </w:r>
    </w:p>
    <w:p w14:paraId="3746F5C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public functions</w:t>
      </w:r>
    </w:p>
    <w:p w14:paraId="3850933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typedef K Key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key type</w:t>
      </w:r>
    </w:p>
    <w:p w14:paraId="062D55D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typedef V Value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value type</w:t>
      </w:r>
    </w:p>
    <w:p w14:paraId="1443DCC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A7A4BF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Entry(const K&amp; k = K(), const V&amp; v = V()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10C0EBA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: _key(k), _value(v) { }</w:t>
      </w:r>
    </w:p>
    <w:p w14:paraId="541CD32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DDAAE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const K&amp; key() const { return _key; }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get key</w:t>
      </w:r>
    </w:p>
    <w:p w14:paraId="02F2460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76040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const V&amp; value() const { return _value; }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get value</w:t>
      </w:r>
    </w:p>
    <w:p w14:paraId="0184D62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17CE8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etKe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const K&amp; k) { _key = k; }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set key</w:t>
      </w:r>
    </w:p>
    <w:p w14:paraId="0C5B451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76A18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const V&amp; v) { _value = v; }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set value</w:t>
      </w:r>
    </w:p>
    <w:p w14:paraId="761FA2E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B8DF6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==(const Entry a)</w:t>
      </w:r>
    </w:p>
    <w:p w14:paraId="6D5FD69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0B7A2E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return (_key =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.ke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 &amp;&amp; _value =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.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6FF1B8D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74D9F3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E121E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private data</w:t>
      </w:r>
    </w:p>
    <w:p w14:paraId="42DE3B2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K _key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key</w:t>
      </w:r>
    </w:p>
    <w:p w14:paraId="628F8B9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 _value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value</w:t>
      </w:r>
    </w:p>
    <w:p w14:paraId="37EB5D4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3AC9964" w14:textId="5B662776" w:rsid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04806958" w14:textId="77777777" w:rsidR="00CD6A6D" w:rsidRPr="00C078CC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5FA8C5" w14:textId="0D095C9B" w:rsidR="00CD6A6D" w:rsidRPr="00C078CC" w:rsidRDefault="00CD6A6D" w:rsidP="00CD6A6D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HeapPriorityQueue.h</w:t>
      </w:r>
      <w:proofErr w:type="spellEnd"/>
      <w:r w:rsidRPr="00C078CC">
        <w:rPr>
          <w:b/>
          <w:bCs/>
          <w:color w:val="auto"/>
        </w:rPr>
        <w:t>:</w:t>
      </w:r>
    </w:p>
    <w:p w14:paraId="13DA9BA2" w14:textId="77777777" w:rsidR="00CD6A6D" w:rsidRPr="00C078CC" w:rsidRDefault="00CD6A6D" w:rsidP="00CD6A6D">
      <w:pPr>
        <w:pStyle w:val="NormalWeb"/>
        <w:spacing w:before="0" w:beforeAutospacing="0" w:after="0" w:afterAutospacing="0"/>
        <w:rPr>
          <w:color w:val="auto"/>
        </w:rPr>
      </w:pPr>
    </w:p>
    <w:p w14:paraId="5550875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HPQ_H</w:t>
      </w:r>
    </w:p>
    <w:p w14:paraId="0D63E6E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HPQ_H</w:t>
      </w:r>
    </w:p>
    <w:p w14:paraId="4C9EC3E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CF2CE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03FB1AB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533C0B0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7F559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4D032E7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0E195B7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DD61FA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member data</w:t>
      </w:r>
    </w:p>
    <w:p w14:paraId="1A89DB9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vector&lt;E&gt; V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tree contents</w:t>
      </w:r>
    </w:p>
    <w:p w14:paraId="35BAA62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    // publicly accessible types</w:t>
      </w:r>
    </w:p>
    <w:p w14:paraId="5484B54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vector&lt;E&gt;::iterator Position; // a position in the tree</w:t>
      </w:r>
    </w:p>
    <w:p w14:paraId="022C3F5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otected: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protected utility functions</w:t>
      </w:r>
    </w:p>
    <w:p w14:paraId="7686A37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Position pos(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map an index to a position</w:t>
      </w:r>
    </w:p>
    <w:p w14:paraId="2639717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{ retur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 +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04C3727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map a position to an index</w:t>
      </w:r>
    </w:p>
    <w:p w14:paraId="590A556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{ return p -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 }</w:t>
      </w:r>
    </w:p>
    <w:p w14:paraId="7C7C4AE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751857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: V(1) {}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constructor</w:t>
      </w:r>
    </w:p>
    <w:p w14:paraId="1D7AC7A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{ retur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.siz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- 1; }</w:t>
      </w:r>
    </w:p>
    <w:p w14:paraId="0A4B2BB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Position left(const Position&amp; p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p)); }</w:t>
      </w:r>
    </w:p>
    <w:p w14:paraId="00D7D1B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Position right(const Position&amp; p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p) + 1); }</w:t>
      </w:r>
    </w:p>
    <w:p w14:paraId="7295E81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Position parent(const Position&amp; p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p)/2); }</w:t>
      </w:r>
    </w:p>
    <w:p w14:paraId="7BF6CA6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hasLef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p) &lt;= size(); }</w:t>
      </w:r>
    </w:p>
    <w:p w14:paraId="45BF880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hasRigh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const Position&amp; p) const 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p) + 1 &lt;= size(); }</w:t>
      </w:r>
    </w:p>
    <w:p w14:paraId="5FD2D18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sRoo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p) == 1; }</w:t>
      </w:r>
    </w:p>
    <w:p w14:paraId="35BC34F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Position root(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1); }</w:t>
      </w:r>
    </w:p>
    <w:p w14:paraId="10484E7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Position last(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size()); }</w:t>
      </w:r>
    </w:p>
    <w:p w14:paraId="40F7965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dL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const E&amp; e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{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.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e); }</w:t>
      </w:r>
    </w:p>
    <w:p w14:paraId="754FFA7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oid swap(const Position&amp; p, const Position&amp; q)     { E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*q; *q = *p; *p = e; }</w:t>
      </w:r>
    </w:p>
    <w:p w14:paraId="1847DC0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7CFDE1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// New function added for CSCI 230 PA10</w:t>
      </w:r>
    </w:p>
    <w:p w14:paraId="1C88F0E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Positio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L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</w:t>
      </w:r>
    </w:p>
    <w:p w14:paraId="4C8DA24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7096927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.en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B7EE7C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p--;</w:t>
      </w:r>
    </w:p>
    <w:p w14:paraId="2E8EAED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.pop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</w:p>
    <w:p w14:paraId="32D51C2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return p;</w:t>
      </w:r>
    </w:p>
    <w:p w14:paraId="34A6060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041BF5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oid remove(E e)</w:t>
      </w:r>
    </w:p>
    <w:p w14:paraId="5556380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7B16DE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CD29B6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: V)</w:t>
      </w:r>
    </w:p>
    <w:p w14:paraId="569F84E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0BA28E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= e)</w:t>
      </w:r>
    </w:p>
    <w:p w14:paraId="40C0B68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3C266BB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.eras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p);</w:t>
      </w:r>
    </w:p>
    <w:p w14:paraId="28FF718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;</w:t>
      </w:r>
    </w:p>
    <w:p w14:paraId="6AB2E8E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6C9F0F0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p++;</w:t>
      </w:r>
    </w:p>
    <w:p w14:paraId="2D11A46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8DD5AF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7EF865A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A60143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2F4D23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310CA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</w:p>
    <w:p w14:paraId="35BE3A2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5DC9D6D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2342D1F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557CBF0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; 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2DB8428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bool empty() const;  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10DD4BF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E insert(const E&amp; e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14B77C6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const E&amp; min(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minimum element</w:t>
      </w:r>
    </w:p>
    <w:p w14:paraId="5E2B333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E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3A586B4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1808E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// New function added for CSCI 230 PA10</w:t>
      </w:r>
    </w:p>
    <w:p w14:paraId="4E1BB4F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oid replace(const E&amp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ldElem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, const E&amp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ewElem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7FADA4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D94882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remov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ldElem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1637CFA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insert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ewElem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62710B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3B81EE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private: </w:t>
      </w:r>
    </w:p>
    <w:p w14:paraId="5986849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E&gt; T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priority queue contents</w:t>
      </w:r>
    </w:p>
    <w:p w14:paraId="1898AA2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C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less-than comparator</w:t>
      </w:r>
    </w:p>
    <w:p w14:paraId="33C4A78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shortcut for tree position</w:t>
      </w:r>
    </w:p>
    <w:p w14:paraId="1A5CE96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E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Position Position;</w:t>
      </w:r>
    </w:p>
    <w:p w14:paraId="7973B13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66629B2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FE6A03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7D9CA27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size() const</w:t>
      </w:r>
    </w:p>
    <w:p w14:paraId="7D1266D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4600CA7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retur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siz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</w:p>
    <w:p w14:paraId="2764B25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D199AE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A5862B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6BCFD54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empty() const</w:t>
      </w:r>
    </w:p>
    <w:p w14:paraId="1F36EE7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1967696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return size() == 0; </w:t>
      </w:r>
    </w:p>
    <w:p w14:paraId="2F437F4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B762E4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DABDE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minimum element</w:t>
      </w:r>
    </w:p>
    <w:p w14:paraId="55B310E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const E&amp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min() </w:t>
      </w:r>
    </w:p>
    <w:p w14:paraId="519CD95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094AD3D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return *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;                 // return reference to root element</w:t>
      </w:r>
    </w:p>
    <w:p w14:paraId="16AECFC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4B64EC5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9CC900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37BEAAD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E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insert(const E&amp; e) </w:t>
      </w:r>
    </w:p>
    <w:p w14:paraId="28AC166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CE343C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addL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e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add e to heap</w:t>
      </w:r>
    </w:p>
    <w:p w14:paraId="65AC208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Position v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l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e's position</w:t>
      </w:r>
    </w:p>
    <w:p w14:paraId="1767CE6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isRoo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v))                // up-heap bubbling</w:t>
      </w:r>
    </w:p>
    <w:p w14:paraId="0466219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</w:t>
      </w:r>
    </w:p>
    <w:p w14:paraId="5D2314A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par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25DBA44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if (!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*v, *u)) break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if v in order, we're done</w:t>
      </w:r>
    </w:p>
    <w:p w14:paraId="763B1E2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v, u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else swap with parent</w:t>
      </w:r>
    </w:p>
    <w:p w14:paraId="5501760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v = u;</w:t>
      </w:r>
    </w:p>
    <w:p w14:paraId="3419775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004BA3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68E03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return e;</w:t>
      </w:r>
    </w:p>
    <w:p w14:paraId="326E911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6C0396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660FE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117D370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E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spellStart"/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 </w:t>
      </w:r>
    </w:p>
    <w:p w14:paraId="0BB5228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EF92DE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Position p;</w:t>
      </w:r>
    </w:p>
    <w:p w14:paraId="78624FC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if (size() == 1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only one node?</w:t>
      </w:r>
    </w:p>
    <w:p w14:paraId="6E9C72B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removeL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...remove it</w:t>
      </w:r>
    </w:p>
    <w:p w14:paraId="02E9D17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else </w:t>
      </w:r>
    </w:p>
    <w:p w14:paraId="5F14925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3403AC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root position</w:t>
      </w:r>
    </w:p>
    <w:p w14:paraId="421CB7B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u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l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swap last with root</w:t>
      </w:r>
    </w:p>
    <w:p w14:paraId="62C0E13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removeL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and remove last</w:t>
      </w:r>
    </w:p>
    <w:p w14:paraId="1C8DC15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while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hasLef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))            // down-heap bubbling</w:t>
      </w:r>
    </w:p>
    <w:p w14:paraId="054015A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{ 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68C889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Position v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lef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586083D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hasRigh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u) &amp;&amp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*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righ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)), *v))</w:t>
      </w:r>
    </w:p>
    <w:p w14:paraId="09AE7C1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righ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v is u's smaller child</w:t>
      </w:r>
    </w:p>
    <w:p w14:paraId="05DA4B0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*v, *u))         // is u out of order?</w:t>
      </w:r>
    </w:p>
    <w:p w14:paraId="227E186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A79EED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, v)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...then swap</w:t>
      </w:r>
    </w:p>
    <w:p w14:paraId="12CDAC3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u = v;</w:t>
      </w:r>
    </w:p>
    <w:p w14:paraId="7755881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7528B5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else break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else we're done</w:t>
      </w:r>
    </w:p>
    <w:p w14:paraId="24B91A7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C39437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BDDE5D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AC7A9E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return *p;</w:t>
      </w:r>
    </w:p>
    <w:p w14:paraId="18CD9DF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331FC8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4915850" w14:textId="4FB17AD1" w:rsid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77F955CF" w14:textId="77777777" w:rsidR="00CD6A6D" w:rsidRPr="00C078CC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938B2A4" w14:textId="1FFF6D5D" w:rsidR="00CD6A6D" w:rsidRPr="00C078CC" w:rsidRDefault="00CD6A6D" w:rsidP="00CD6A6D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Decorator.h</w:t>
      </w:r>
      <w:proofErr w:type="spellEnd"/>
      <w:r w:rsidRPr="00C078CC">
        <w:rPr>
          <w:b/>
          <w:bCs/>
          <w:color w:val="auto"/>
        </w:rPr>
        <w:t>:</w:t>
      </w:r>
    </w:p>
    <w:p w14:paraId="4F2A1A6A" w14:textId="77777777" w:rsidR="00CD6A6D" w:rsidRPr="00C078CC" w:rsidRDefault="00CD6A6D" w:rsidP="00CD6A6D">
      <w:pPr>
        <w:pStyle w:val="NormalWeb"/>
        <w:spacing w:before="0" w:beforeAutospacing="0" w:after="0" w:afterAutospacing="0"/>
        <w:rPr>
          <w:color w:val="auto"/>
        </w:rPr>
      </w:pPr>
    </w:p>
    <w:p w14:paraId="7FB3965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ragma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once</w:t>
      </w:r>
    </w:p>
    <w:p w14:paraId="279A7BC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6C8BD09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4ACF2E3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2DC94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3C8F90F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B859D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3D5AB93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/ Based on C++ code fragment of Goodrich book </w:t>
      </w:r>
    </w:p>
    <w:p w14:paraId="5C7F2F7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64DD27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Object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generic object</w:t>
      </w:r>
    </w:p>
    <w:p w14:paraId="428EC81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A9FC79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   const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5EB7E70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string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ring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 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50260FC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F37BC7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845775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00569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String : public Object {</w:t>
      </w:r>
    </w:p>
    <w:p w14:paraId="5405CC3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7D786E7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ring value;</w:t>
      </w:r>
    </w:p>
    <w:p w14:paraId="10338BB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483273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ring(string v = "") : value(v) { }</w:t>
      </w:r>
    </w:p>
    <w:p w14:paraId="56847D5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string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</w:t>
      </w:r>
    </w:p>
    <w:p w14:paraId="33C93EF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A811A5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value;</w:t>
      </w:r>
    </w:p>
    <w:p w14:paraId="55DD481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522655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3396275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70676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D3B039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Integer : public Object {</w:t>
      </w:r>
    </w:p>
    <w:p w14:paraId="6C050A9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1874748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t value;</w:t>
      </w:r>
    </w:p>
    <w:p w14:paraId="46A692D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F5C265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teger(int v = 0) : value(v) { }</w:t>
      </w:r>
    </w:p>
    <w:p w14:paraId="0D38729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</w:t>
      </w:r>
    </w:p>
    <w:p w14:paraId="4991A6C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3B7436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value;</w:t>
      </w:r>
    </w:p>
    <w:p w14:paraId="58A0D77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D76305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A286F9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C4DB75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bject::</w:t>
      </w:r>
      <w:proofErr w:type="spellStart"/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in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 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cast to Integer</w:t>
      </w:r>
    </w:p>
    <w:p w14:paraId="7C805DD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39E343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onst Integer* 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ynam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const Integer*&gt;(this);</w:t>
      </w:r>
    </w:p>
    <w:p w14:paraId="4745F3B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f (p == NULL) throw exception(); // ("Illegal attempt to cast to Integer");</w:t>
      </w:r>
    </w:p>
    <w:p w14:paraId="61A406E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p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CAAA29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>}</w:t>
      </w:r>
    </w:p>
    <w:p w14:paraId="692B60C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2D874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string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bject::</w:t>
      </w:r>
      <w:proofErr w:type="spellStart"/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string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 { 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cast to String</w:t>
      </w:r>
    </w:p>
    <w:p w14:paraId="2DAC148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onst String* 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ynam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const String*&gt;(this);</w:t>
      </w:r>
    </w:p>
    <w:p w14:paraId="3D9C2F1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f (p == NULL) throw exception(); // ("Illegal attempt to cast to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rr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);</w:t>
      </w:r>
    </w:p>
    <w:p w14:paraId="2BC6AFF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p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058615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99AB6D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665D4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166ED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Decorator {</w:t>
      </w:r>
    </w:p>
    <w:p w14:paraId="38A6674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member data</w:t>
      </w:r>
    </w:p>
    <w:p w14:paraId="62D5B5D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map&lt;string, Object*&gt; map1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e map</w:t>
      </w:r>
    </w:p>
    <w:p w14:paraId="3BAE9E4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34FBC09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Object * get(const string&amp; a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get value of attribute</w:t>
      </w:r>
    </w:p>
    <w:p w14:paraId="3918722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9DFB0A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map1[a];</w:t>
      </w:r>
    </w:p>
    <w:p w14:paraId="158823B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2CF473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oid set(const string&amp; a, Object* d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set value</w:t>
      </w:r>
    </w:p>
    <w:p w14:paraId="04EB44F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0C0D47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map1[a] = d;</w:t>
      </w:r>
    </w:p>
    <w:p w14:paraId="10A3262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1EB11F1" w14:textId="729E63AB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6E61CE6A" w14:textId="77777777" w:rsidR="00CD6A6D" w:rsidRDefault="00CD6A6D" w:rsidP="00CD6A6D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547BC629" w14:textId="621C2FC7" w:rsidR="00CD6A6D" w:rsidRPr="00C078CC" w:rsidRDefault="00CD6A6D" w:rsidP="00CD6A6D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Graph.h</w:t>
      </w:r>
      <w:proofErr w:type="spellEnd"/>
      <w:r w:rsidRPr="00C078CC">
        <w:rPr>
          <w:b/>
          <w:bCs/>
          <w:color w:val="auto"/>
        </w:rPr>
        <w:t>:</w:t>
      </w:r>
    </w:p>
    <w:p w14:paraId="2B6DEBB0" w14:textId="77777777" w:rsidR="00CD6A6D" w:rsidRPr="00C078CC" w:rsidRDefault="00CD6A6D" w:rsidP="00CD6A6D">
      <w:pPr>
        <w:pStyle w:val="NormalWeb"/>
        <w:spacing w:before="0" w:beforeAutospacing="0" w:after="0" w:afterAutospacing="0"/>
        <w:rPr>
          <w:color w:val="auto"/>
        </w:rPr>
      </w:pPr>
    </w:p>
    <w:p w14:paraId="25923AC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ragma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once</w:t>
      </w:r>
    </w:p>
    <w:p w14:paraId="75E69A0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2AB0947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533BF4B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3E28E54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ecorator.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41EFCC5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7F551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AF0164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793106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6FE9609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Based on Java version of Goodrich book w/o template</w:t>
      </w:r>
    </w:p>
    <w:p w14:paraId="672B4F8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string for vertex and int for edge</w:t>
      </w:r>
    </w:p>
    <w:p w14:paraId="0396E3C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/ Version 1.1 </w:t>
      </w:r>
    </w:p>
    <w:p w14:paraId="4EAC4AA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B936A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Vertex : public Decorator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behaves like interface in Java</w:t>
      </w:r>
    </w:p>
    <w:p w14:paraId="56723E7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7D2617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5CF2326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string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528566E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62CA581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A1EA2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9FDF4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Edge : public Decorator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behaves like interface in Java</w:t>
      </w:r>
    </w:p>
    <w:p w14:paraId="3545D18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2850CD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>public:</w:t>
      </w:r>
    </w:p>
    <w:p w14:paraId="554ADFF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347FA9C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0A0177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B145F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Graph</w:t>
      </w:r>
    </w:p>
    <w:p w14:paraId="03D4DEE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8773DA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3184CFF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vertices of the graph */</w:t>
      </w:r>
    </w:p>
    <w:p w14:paraId="4F2AF53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um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3E0E51E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695F6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edges of the graph */</w:t>
      </w:r>
    </w:p>
    <w:p w14:paraId="537E447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um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2E14823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3D41F5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vertices of the graph a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5BC24E2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list&lt;Vertex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483C0A7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69BC0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edges of the graph a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6D5F927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list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0681C57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B81BDA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7B556B7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leaving vertex v.</w:t>
      </w:r>
    </w:p>
    <w:p w14:paraId="170865C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38349FD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</w:p>
    <w:p w14:paraId="55E5B9B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?</w:t>
      </w:r>
    </w:p>
    <w:p w14:paraId="6911EEC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70013D1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A90EF5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3BF7E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*</w:t>
      </w:r>
    </w:p>
    <w:p w14:paraId="08A19A5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for which vertex v is the destination.</w:t>
      </w:r>
    </w:p>
    <w:p w14:paraId="3AAB553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59F04B9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</w:p>
    <w:p w14:paraId="72908CF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2E7CA08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7E27D2F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8D5C2E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BA2B19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4B84DFD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Return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origin.</w:t>
      </w:r>
    </w:p>
    <w:p w14:paraId="438C85C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00F556D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5F10983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1AAC85B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791CB7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ctor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F36765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76765C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64B7C87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Return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destination.</w:t>
      </w:r>
    </w:p>
    <w:p w14:paraId="7992B39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0C011F7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22220B0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0F0EC93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454B08F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ctor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AA4DE5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F1FF2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* Returns the edge from u to v, or null if they are not adjacent. */</w:t>
      </w:r>
    </w:p>
    <w:p w14:paraId="4BD55AD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Edge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30A0F3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F6A48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68125F9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vertices of edge e as an array of length two.</w:t>
      </w:r>
    </w:p>
    <w:p w14:paraId="23EA764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If the graph is directed, the first vertex is the origin, and</w:t>
      </w:r>
    </w:p>
    <w:p w14:paraId="74C7773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e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second is the destination.  If the graph is undirected, the</w:t>
      </w:r>
    </w:p>
    <w:p w14:paraId="2336B1B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rder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s arbitrary.</w:t>
      </w:r>
    </w:p>
    <w:p w14:paraId="044C567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7F9E6B7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ctor&lt;Vertex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Edge *e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B8DE30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4BC7A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vertex that is opposite vertex v on edge e. */</w:t>
      </w:r>
    </w:p>
    <w:p w14:paraId="2F3652F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rtex *opposite(Vertex *v, Edge *e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219A1A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C5B47E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Inserts and returns a new vertex with the given element. */</w:t>
      </w:r>
    </w:p>
    <w:p w14:paraId="14E33B2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ertex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string element) = 0;</w:t>
      </w:r>
    </w:p>
    <w:p w14:paraId="6C60D16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4F64B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55D8A98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Inserts and returns a new edge between vertices u and v, storing given element.</w:t>
      </w:r>
    </w:p>
    <w:p w14:paraId="73EDB94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</w:t>
      </w:r>
    </w:p>
    <w:p w14:paraId="01EA9D7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u or v are invalid vertices, or if an edge already exists between u and v.</w:t>
      </w:r>
    </w:p>
    <w:p w14:paraId="20A76D4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52189D4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Edge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, int element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556A52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09B1E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moves a vertex and all its incident edges from the graph. */</w:t>
      </w:r>
    </w:p>
    <w:p w14:paraId="66FA359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7E5EF4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B19CE2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moves an edge from the graph. */</w:t>
      </w:r>
    </w:p>
    <w:p w14:paraId="6805EFE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Edge *e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6D14CE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681226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oid print() = 0;</w:t>
      </w:r>
    </w:p>
    <w:p w14:paraId="32F77BC8" w14:textId="65764DE5" w:rsid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B7D11AC" w14:textId="77777777" w:rsidR="00CD6A6D" w:rsidRPr="00C078CC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3D4CE47" w14:textId="12C5C2CF" w:rsidR="00CD6A6D" w:rsidRPr="00C078CC" w:rsidRDefault="00CD6A6D" w:rsidP="00CD6A6D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AdjacencyListGraph.h</w:t>
      </w:r>
      <w:proofErr w:type="spellEnd"/>
      <w:r w:rsidRPr="00C078CC">
        <w:rPr>
          <w:b/>
          <w:bCs/>
          <w:color w:val="auto"/>
        </w:rPr>
        <w:t>:</w:t>
      </w:r>
    </w:p>
    <w:p w14:paraId="75FA52A8" w14:textId="77777777" w:rsidR="00CD6A6D" w:rsidRPr="00C078CC" w:rsidRDefault="00CD6A6D" w:rsidP="00CD6A6D">
      <w:pPr>
        <w:pStyle w:val="NormalWeb"/>
        <w:spacing w:before="0" w:beforeAutospacing="0" w:after="0" w:afterAutospacing="0"/>
        <w:rPr>
          <w:color w:val="auto"/>
        </w:rPr>
      </w:pPr>
    </w:p>
    <w:p w14:paraId="20A22D5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ragma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once</w:t>
      </w:r>
    </w:p>
    <w:p w14:paraId="08B16DB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19CAF7E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1A94F40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>#include &lt;vector&gt;</w:t>
      </w:r>
    </w:p>
    <w:p w14:paraId="5F631A6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77F86AB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raph.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10228FA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EEA54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164889C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7DAC5C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1EE324E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Based on Java version of Goodrich book w/o template</w:t>
      </w:r>
    </w:p>
    <w:p w14:paraId="0B0AE30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and minimal exception handling</w:t>
      </w:r>
    </w:p>
    <w:p w14:paraId="3BB4066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/ Version 1.1 </w:t>
      </w:r>
    </w:p>
    <w:p w14:paraId="0466006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Some operations are incomplete and there are provisions</w:t>
      </w:r>
    </w:p>
    <w:p w14:paraId="582AFDC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to change from map to a list/vector for adjacency list</w:t>
      </w:r>
    </w:p>
    <w:p w14:paraId="0455E31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F63E4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: public Graph</w:t>
      </w:r>
    </w:p>
    <w:p w14:paraId="1AC0F25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71E539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6178B89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bool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F4E6DA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list&lt;Vertex *&gt; vertices;</w:t>
      </w:r>
    </w:p>
    <w:p w14:paraId="2ED219C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list&lt;Edge *&gt; edges;</w:t>
      </w:r>
    </w:p>
    <w:p w14:paraId="4D33CD6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5C71D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A vertex of an adjacency map graph representation. */</w:t>
      </w:r>
    </w:p>
    <w:p w14:paraId="108720A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las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: public Vertex </w:t>
      </w:r>
    </w:p>
    <w:p w14:paraId="2AFBF28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E93A1F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private:</w:t>
      </w:r>
    </w:p>
    <w:p w14:paraId="20B9962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ring element;</w:t>
      </w:r>
    </w:p>
    <w:p w14:paraId="0AC19DE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rtex *pos;</w:t>
      </w:r>
    </w:p>
    <w:p w14:paraId="40D34A9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outgoing;</w:t>
      </w:r>
    </w:p>
    <w:p w14:paraId="04E121A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incoming;</w:t>
      </w:r>
    </w:p>
    <w:p w14:paraId="4BD4D03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public :</w:t>
      </w:r>
    </w:p>
    <w:p w14:paraId="3E45CCC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6CE3B4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Constructs a new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nstance storing the given element. */</w:t>
      </w:r>
    </w:p>
    <w:p w14:paraId="00C5AB4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string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, bool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raphIsDirecte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false) {</w:t>
      </w:r>
    </w:p>
    <w:p w14:paraId="3A478B8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ement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5C03BE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outgoing = new vector&lt;pair&lt;Vertex *, Edge *&gt;&gt;();</w:t>
      </w:r>
    </w:p>
    <w:p w14:paraId="1AC77A1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raphIsDirecte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71A2B3E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coming = new vector&lt;pair&lt;Vertex *, Edge *&gt;&gt;();</w:t>
      </w:r>
    </w:p>
    <w:p w14:paraId="09DC2A3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else</w:t>
      </w:r>
    </w:p>
    <w:p w14:paraId="5E4D3C1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coming = outgoing;    // if undirected, alias outgoing map</w:t>
      </w:r>
    </w:p>
    <w:p w14:paraId="5407986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26E4A8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2F310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element associated with the vertex. */</w:t>
      </w:r>
    </w:p>
    <w:p w14:paraId="5979CF8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string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{ return element; }</w:t>
      </w:r>
    </w:p>
    <w:p w14:paraId="311A9DD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527403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Stores the position of this vertex within the graph's vertex list. */</w:t>
      </w:r>
    </w:p>
    <w:p w14:paraId="2DD74D6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Vertex *p) { pos = p; }</w:t>
      </w:r>
    </w:p>
    <w:p w14:paraId="37C156F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310BF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position of this vertex within the graph's vertex list. */</w:t>
      </w:r>
    </w:p>
    <w:p w14:paraId="67A4768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rtex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Posi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{ return pos; }</w:t>
      </w:r>
    </w:p>
    <w:p w14:paraId="2B638ED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6C266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underlying map of outgoing edges. */</w:t>
      </w:r>
    </w:p>
    <w:p w14:paraId="410AE64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{ return outgoing; }</w:t>
      </w:r>
    </w:p>
    <w:p w14:paraId="5A314B5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23699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underlying map of incoming edges. */</w:t>
      </w:r>
    </w:p>
    <w:p w14:paraId="5996E02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{ return incoming; }</w:t>
      </w:r>
    </w:p>
    <w:p w14:paraId="0C21521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}; //------------ end of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lass ------------</w:t>
      </w:r>
    </w:p>
    <w:p w14:paraId="7558139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F4D87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---------------- neste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lass ----------------</w:t>
      </w:r>
    </w:p>
    <w:p w14:paraId="2220CE5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An edge between two vertices. */</w:t>
      </w:r>
    </w:p>
    <w:p w14:paraId="5F99485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las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: public Edge </w:t>
      </w:r>
    </w:p>
    <w:p w14:paraId="1678C57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323C1EE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private:</w:t>
      </w:r>
    </w:p>
    <w:p w14:paraId="47795D8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t element;</w:t>
      </w:r>
    </w:p>
    <w:p w14:paraId="1604E77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Edge *pos;</w:t>
      </w:r>
    </w:p>
    <w:p w14:paraId="552FC22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ctor&lt;Vertex *&gt; endpoints;</w:t>
      </w:r>
    </w:p>
    <w:p w14:paraId="24372AE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76B61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public:</w:t>
      </w:r>
    </w:p>
    <w:p w14:paraId="2C35659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Construct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nstance from u to v, storing the given element. */</w:t>
      </w:r>
    </w:p>
    <w:p w14:paraId="1786C01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,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2784570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B0C4AA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ement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19842E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points.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094B832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points.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30F2D32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E9B0ED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D94B36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element associated with the edge. */</w:t>
      </w:r>
    </w:p>
    <w:p w14:paraId="5CB469B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{ return element; }</w:t>
      </w:r>
    </w:p>
    <w:p w14:paraId="10475FE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36E80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endpoint array. */</w:t>
      </w:r>
    </w:p>
    <w:p w14:paraId="5E70167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ndpoint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{ return endpoints; }</w:t>
      </w:r>
    </w:p>
    <w:p w14:paraId="0D1B408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875EB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Stores the position of this edge within the graph's vertex list. */</w:t>
      </w:r>
    </w:p>
    <w:p w14:paraId="0948C2D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Edge *p) { pos = p; }</w:t>
      </w:r>
    </w:p>
    <w:p w14:paraId="47673BF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E757E9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position of this edge within the graph's vertex list. */</w:t>
      </w:r>
    </w:p>
    <w:p w14:paraId="5C85BE8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Edge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Posi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{ return pos; }</w:t>
      </w:r>
    </w:p>
    <w:p w14:paraId="11EBBEF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}; //------------ end of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lass ------------</w:t>
      </w:r>
    </w:p>
    <w:p w14:paraId="1C0A468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415ED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53E16E1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0A48994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Constructs an empty graph.</w:t>
      </w:r>
    </w:p>
    <w:p w14:paraId="1E2E2D5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The parameter determines whether this is an undirected or directed graph.</w:t>
      </w:r>
    </w:p>
    <w:p w14:paraId="6C8E1A9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229E6D8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bool directed = false)</w:t>
      </w:r>
    </w:p>
    <w:p w14:paraId="32DD35F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{ </w:t>
      </w:r>
    </w:p>
    <w:p w14:paraId="6B6B9DE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directed; </w:t>
      </w:r>
    </w:p>
    <w:p w14:paraId="1A9616C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AF4215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AED82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~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18A7EF3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D910C0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86B2A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A81336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99D8B6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vertices of the graph */</w:t>
      </w:r>
    </w:p>
    <w:p w14:paraId="4BF99C8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um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41F5A92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867F28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int&gt;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rtices.siz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16D0BE7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1280B1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83E30B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edges of the graph */</w:t>
      </w:r>
    </w:p>
    <w:p w14:paraId="64E0DC7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um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21777DB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01F2C0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int&gt;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dges.siz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46E7D74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73A085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5E17F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vertices of the graph a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6CCB3BD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list&lt;Vertex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4BC2CB3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AFBEF5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vertices;</w:t>
      </w:r>
    </w:p>
    <w:p w14:paraId="7E1A23C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BDAE86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81274F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edges of the graph a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671CD38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list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57EBF90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2BD353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edges;</w:t>
      </w:r>
    </w:p>
    <w:p w14:paraId="7FB0721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F161C7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4F1D4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3C2420E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leaving vertex v.</w:t>
      </w:r>
    </w:p>
    <w:p w14:paraId="510E7F8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343E45F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</w:p>
    <w:p w14:paraId="540DEC5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?</w:t>
      </w:r>
    </w:p>
    <w:p w14:paraId="3531A65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4CC8444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9F059B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4AEC05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vert =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&gt;(v);</w:t>
      </w:r>
    </w:p>
    <w:p w14:paraId="4F156A9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int&gt;(vert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-&gt;size());</w:t>
      </w:r>
    </w:p>
    <w:p w14:paraId="03A6604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0C7185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FEB2E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*</w:t>
      </w:r>
    </w:p>
    <w:p w14:paraId="162313B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for which vertex v is the destination.</w:t>
      </w:r>
    </w:p>
    <w:p w14:paraId="5AB79F8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5170E92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</w:p>
    <w:p w14:paraId="73AD131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51C36E9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5175968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 xml:space="preserve">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71BA6E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ADFF10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vert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&gt;(v);</w:t>
      </w:r>
    </w:p>
    <w:p w14:paraId="2C2E309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int&gt;(vert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-&gt;size());</w:t>
      </w:r>
    </w:p>
    <w:p w14:paraId="030C1B8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287F23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464E7D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1E1F70E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Return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origin.</w:t>
      </w:r>
    </w:p>
    <w:p w14:paraId="373C2B6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1A592F0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6A6E3D5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223420F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44E1DFA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84DD26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C8E616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temp;</w:t>
      </w:r>
    </w:p>
    <w:p w14:paraId="0D3AD8E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&gt;(v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59ECEE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it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-&gt;begin(); it !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-&gt;end(); ++it) {</w:t>
      </w:r>
    </w:p>
    <w:p w14:paraId="587489B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emp.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it-&gt;second);</w:t>
      </w:r>
    </w:p>
    <w:p w14:paraId="09D375B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056BCB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temp; </w:t>
      </w:r>
    </w:p>
    <w:p w14:paraId="6A92F29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271DF4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58F7EC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6CFEBBC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Return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destination.</w:t>
      </w:r>
    </w:p>
    <w:p w14:paraId="0375CEC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598B79B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56C878B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63CC7A5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367D743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5DFD59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712E95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temp;</w:t>
      </w:r>
    </w:p>
    <w:p w14:paraId="2B8F5BE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&gt;(v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5C5223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it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-&gt;begin(); it !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-&gt;end(); ++it) {</w:t>
      </w:r>
    </w:p>
    <w:p w14:paraId="66BDFFB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emp.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it-&gt;second);</w:t>
      </w:r>
    </w:p>
    <w:p w14:paraId="22077BE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429FD4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temp;</w:t>
      </w:r>
    </w:p>
    <w:p w14:paraId="29E65FE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5F9722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D9D81E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edge from u to v, or null if they are not adjacent. */</w:t>
      </w:r>
    </w:p>
    <w:p w14:paraId="2E8D9A8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Edge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)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96D8FC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B306B6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dge *tem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ullp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B95202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Edge *&gt; out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42FFCB9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: out)</w:t>
      </w:r>
    </w:p>
    <w:p w14:paraId="6A33368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f (opposite(u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= v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9BEBEF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tem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5B1DEB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temp; //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rigin.getOutgo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.get(v);    // will be null if no edge from u to v</w:t>
      </w:r>
    </w:p>
    <w:p w14:paraId="03BA783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3A2860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CFBE52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5691D3C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vertices of edge e as an array of length two.</w:t>
      </w:r>
    </w:p>
    <w:p w14:paraId="3375E98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If the graph is directed, the first vertex is the origin, and</w:t>
      </w:r>
    </w:p>
    <w:p w14:paraId="4D8DE73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e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second is the destination.  If the graph is undirected, the</w:t>
      </w:r>
    </w:p>
    <w:p w14:paraId="57ED1CA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rder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s arbitrary.</w:t>
      </w:r>
    </w:p>
    <w:p w14:paraId="3E6FFD9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95F7C8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Edge *e)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F39A44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31612CF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endpoints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&gt;(e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ndpoint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805BC8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endpoints; </w:t>
      </w:r>
    </w:p>
    <w:p w14:paraId="0F1EF3A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3176B29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1AD87D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vertex that is opposite vertex v on edge e. */</w:t>
      </w:r>
    </w:p>
    <w:p w14:paraId="6942410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rtex *opposite(Vertex *v, Edge *e)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DC5097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B094AA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endpoints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&gt;(e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ndpoint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E8312B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571A2C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f (endpoints[0] == v)</w:t>
      </w:r>
    </w:p>
    <w:p w14:paraId="237DFA1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endpoints[1];</w:t>
      </w:r>
    </w:p>
    <w:p w14:paraId="32F029E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se </w:t>
      </w:r>
    </w:p>
    <w:p w14:paraId="4283A1A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endpoints[0];</w:t>
      </w:r>
    </w:p>
    <w:p w14:paraId="4EDDB31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A2BC23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BC6511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Inserts and returns a new vertex with the given element. */</w:t>
      </w:r>
    </w:p>
    <w:p w14:paraId="322166B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ertex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string element)</w:t>
      </w:r>
    </w:p>
    <w:p w14:paraId="466DB36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987354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rtex *v = new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element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5312CE1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rtices.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1379FDB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&gt;(v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rtices.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4A07EEE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v;</w:t>
      </w:r>
    </w:p>
    <w:p w14:paraId="2D6543C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0E5E8A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F1C4EA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6C03192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Inserts and returns a new edge between vertices u and v, storing given element.</w:t>
      </w:r>
    </w:p>
    <w:p w14:paraId="4DE943B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</w:t>
      </w:r>
    </w:p>
    <w:p w14:paraId="08D6924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u or v are invalid vertices, or if an edge already exists between u and v.</w:t>
      </w:r>
    </w:p>
    <w:p w14:paraId="2AB6716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342869E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Edge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, int element)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D74CB8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4B1658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dge * e = new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, v, element);</w:t>
      </w:r>
    </w:p>
    <w:p w14:paraId="34915B5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dges.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e);</w:t>
      </w:r>
    </w:p>
    <w:p w14:paraId="476ADEC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&gt;(e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dges.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69F0F93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origin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&gt;(u);</w:t>
      </w:r>
    </w:p>
    <w:p w14:paraId="5C94AD8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*&gt;(v);</w:t>
      </w:r>
    </w:p>
    <w:p w14:paraId="4ED2275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(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rigin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pair&lt;Vertex*, Edge*&gt;(v, e));</w:t>
      </w:r>
    </w:p>
    <w:p w14:paraId="6F3C859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(</w:t>
      </w:r>
      <w:proofErr w:type="spellStart"/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pair&lt;Vertex*, Edge*&gt;(u, e));</w:t>
      </w:r>
    </w:p>
    <w:p w14:paraId="7FDD6F7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09BC8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e;</w:t>
      </w:r>
    </w:p>
    <w:p w14:paraId="2992B64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C687C6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79E38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moves a vertex and all its incident edges from the graph. */</w:t>
      </w:r>
    </w:p>
    <w:p w14:paraId="121B413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AA175C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F313AB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for (Edge&lt;E&gt; e :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rt.getOutgo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.values())</w:t>
      </w:r>
    </w:p>
    <w:p w14:paraId="7EA6B1B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e);</w:t>
      </w:r>
    </w:p>
    <w:p w14:paraId="5BFC592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for (Edge&lt;E&gt; e :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rt.getIncom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.values())</w:t>
      </w:r>
    </w:p>
    <w:p w14:paraId="7AF5E6E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e);</w:t>
      </w:r>
    </w:p>
    <w:p w14:paraId="46A7A6F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// remove this vertex from the list of vertices</w:t>
      </w:r>
    </w:p>
    <w:p w14:paraId="28BD78E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rtices.remov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rt.getPosi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07D3CC4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34F6BA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8E276B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F0D3B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moves an edge from the graph. */</w:t>
      </w:r>
    </w:p>
    <w:p w14:paraId="0BF63AB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Edge *e)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03668C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25E50E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remove this edge from vertices' adjacencies</w:t>
      </w:r>
    </w:p>
    <w:p w14:paraId="37530AC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V&gt;[] verts =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&lt;V&gt;[])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dge.getEndpoint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7D27B5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verts[0].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.remove(verts[1]);</w:t>
      </w:r>
    </w:p>
    <w:p w14:paraId="30D2B82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verts[1].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.remove(verts[0]);</w:t>
      </w:r>
    </w:p>
    <w:p w14:paraId="1EEED00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// remove this edge from the list of edges</w:t>
      </w:r>
    </w:p>
    <w:p w14:paraId="4AAFC16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dges.remov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dge.getPosi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539ABDD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270E65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042B67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A5F832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print() </w:t>
      </w:r>
    </w:p>
    <w:p w14:paraId="4D37030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27BDC3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rtices.begi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!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ertices.en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++)</w:t>
      </w:r>
    </w:p>
    <w:p w14:paraId="74BB039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5849B4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Vertex " &lt;&lt; (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B44F4D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6F71A8F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 [outgoing]";</w:t>
      </w:r>
    </w:p>
    <w:p w14:paraId="766C8CF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 "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 &lt;&lt; " adjacencies:";</w:t>
      </w:r>
    </w:p>
    <w:p w14:paraId="3D6882D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e :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)</w:t>
      </w:r>
    </w:p>
    <w:p w14:paraId="6D71863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(" &lt;&lt; opposite(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, e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&lt;&lt; ", " &lt;&lt; e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&lt;&lt; ")" &lt;&lt; "  ";</w:t>
      </w:r>
    </w:p>
    <w:p w14:paraId="3735F63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C32A15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2D63B9B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5D906D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 [incoming]";</w:t>
      </w:r>
    </w:p>
    <w:p w14:paraId="51E819A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 "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 &lt;&lt; " adjacencies:";</w:t>
      </w:r>
    </w:p>
    <w:p w14:paraId="502D1AA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e :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)</w:t>
      </w:r>
    </w:p>
    <w:p w14:paraId="6D650DC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(" &lt;&lt; opposite(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, e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&lt;&lt; ", " &lt;&lt; e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&lt;&lt; ")" &lt;&lt; "  ";</w:t>
      </w:r>
    </w:p>
    <w:p w14:paraId="58CD73B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CDCFBC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4B432B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300AC1D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F41E135" w14:textId="5563504C" w:rsidR="00CD6A6D" w:rsidRPr="00C078CC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5EBF1698" w14:textId="77777777" w:rsidR="00CD6A6D" w:rsidRDefault="00CD6A6D" w:rsidP="00F31018">
      <w:pPr>
        <w:pStyle w:val="NormalWeb"/>
        <w:spacing w:before="0" w:beforeAutospacing="0" w:after="0" w:afterAutospacing="0" w:line="360" w:lineRule="auto"/>
        <w:rPr>
          <w:color w:val="auto"/>
        </w:rPr>
      </w:pPr>
    </w:p>
    <w:p w14:paraId="0623573A" w14:textId="0F9192F2" w:rsidR="0035500A" w:rsidRPr="00C078CC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 xml:space="preserve">Exercise 1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195FDB90" w14:textId="37C91D56" w:rsidR="00E7723E" w:rsidRPr="00C078CC" w:rsidRDefault="00DD2D78" w:rsidP="00335E17">
      <w:pPr>
        <w:pStyle w:val="NormalWeb"/>
        <w:spacing w:before="0" w:beforeAutospacing="0" w:after="0" w:afterAutospacing="0"/>
        <w:rPr>
          <w:color w:val="auto"/>
        </w:rPr>
      </w:pPr>
      <w:r w:rsidRPr="00C078CC">
        <w:rPr>
          <w:color w:val="auto"/>
        </w:rPr>
        <w:t>Source cod</w:t>
      </w:r>
      <w:r w:rsidR="00524598" w:rsidRPr="00C078CC">
        <w:rPr>
          <w:color w:val="auto"/>
        </w:rPr>
        <w:t>e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  <w:r w:rsidR="00957089" w:rsidRPr="00C078CC">
        <w:rPr>
          <w:color w:val="auto"/>
        </w:rPr>
        <w:t xml:space="preserve"> </w:t>
      </w:r>
    </w:p>
    <w:p w14:paraId="3977464F" w14:textId="41279805" w:rsidR="00335E17" w:rsidRPr="00C078CC" w:rsidRDefault="00335E17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  <w:r w:rsidRPr="00C078CC">
        <w:rPr>
          <w:b/>
          <w:bCs/>
          <w:color w:val="auto"/>
        </w:rPr>
        <w:t>exercise_1.cpp:</w:t>
      </w:r>
    </w:p>
    <w:p w14:paraId="26FFDB8C" w14:textId="77777777" w:rsidR="00335E17" w:rsidRPr="00C078CC" w:rsidRDefault="00335E17" w:rsidP="00335E17">
      <w:pPr>
        <w:pStyle w:val="NormalWeb"/>
        <w:spacing w:before="0" w:beforeAutospacing="0" w:after="0" w:afterAutospacing="0"/>
        <w:rPr>
          <w:color w:val="auto"/>
        </w:rPr>
      </w:pPr>
    </w:p>
    <w:p w14:paraId="71D92AD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0_exercise_1  </w:t>
      </w:r>
    </w:p>
    <w:p w14:paraId="334D693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3BCA97E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663378B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Date: 05/17/2022     </w:t>
      </w:r>
    </w:p>
    <w:p w14:paraId="5FAA52C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2437724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Transitive Closure for a digraph using </w:t>
      </w:r>
    </w:p>
    <w:p w14:paraId="7E2774D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lass from previous PA. Test it out on a </w:t>
      </w:r>
    </w:p>
    <w:p w14:paraId="4ABA49A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simple example above (can assume each edge has a weight of 1). </w:t>
      </w:r>
    </w:p>
    <w:p w14:paraId="67A854B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Print both original digraph and updated digraph.</w:t>
      </w:r>
    </w:p>
    <w:p w14:paraId="3FC71AD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5E926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4B2499B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62A092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25AEDB5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206F5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375C504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B81387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57602AA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.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1F5171E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28C9DD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378F130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DA8F1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reAdjac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amp;G, Vertex *v1, Vertex *v2)</w:t>
      </w:r>
    </w:p>
    <w:p w14:paraId="09AF8BF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E99682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ctor&lt;Edge *&gt; out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v1);</w:t>
      </w:r>
    </w:p>
    <w:p w14:paraId="4E3EAAA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for (auto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: out)</w:t>
      </w:r>
    </w:p>
    <w:p w14:paraId="5526228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1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= v2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308A9E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true;</w:t>
      </w:r>
    </w:p>
    <w:p w14:paraId="6E6A061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47862A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return false;</w:t>
      </w:r>
    </w:p>
    <w:p w14:paraId="496E0A8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D96666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DE398A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floydWarshall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amp;G)</w:t>
      </w:r>
    </w:p>
    <w:p w14:paraId="0F64BFC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71CE43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pr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true);</w:t>
      </w:r>
    </w:p>
    <w:p w14:paraId="1A6D00E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cu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true);</w:t>
      </w:r>
    </w:p>
    <w:p w14:paraId="62C88AB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ctor&lt;Vertex *&gt; v;</w:t>
      </w:r>
    </w:p>
    <w:p w14:paraId="427E5E6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.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NULL);</w:t>
      </w:r>
    </w:p>
    <w:p w14:paraId="04F9748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int n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num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0F865B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for (auto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: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0461FA7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v.push_back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3DD16AF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600414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pr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G;</w:t>
      </w:r>
    </w:p>
    <w:p w14:paraId="72D4C3D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for (int k = 1; k &lt;= n; ++k)</w:t>
      </w:r>
    </w:p>
    <w:p w14:paraId="676AE04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A2B12A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cu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pr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17885F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1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= n; ++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77B805A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!= k)</w:t>
      </w:r>
    </w:p>
    <w:p w14:paraId="69BDEF5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or (int j = 1; j &lt;= n; ++j)</w:t>
      </w:r>
    </w:p>
    <w:p w14:paraId="36930F3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j !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amp;&amp; j != k)</w:t>
      </w:r>
    </w:p>
    <w:p w14:paraId="42BB25B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reAdjac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pr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, v[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], v[k]) &amp;&amp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reAdjac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pr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, v[k], v[j]))</w:t>
      </w:r>
    </w:p>
    <w:p w14:paraId="20A3BA6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if (!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reAdjac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cu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, v[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], v[j]))</w:t>
      </w:r>
    </w:p>
    <w:p w14:paraId="4433974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cur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v[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], v[j], k);                               </w:t>
      </w:r>
    </w:p>
    <w:p w14:paraId="0A3E602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5FC3D5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CB20A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cur.pri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3AFA66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48F255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299554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F6A2FC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7B6F5B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G(true);</w:t>
      </w:r>
    </w:p>
    <w:p w14:paraId="30FDA8B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3EBE5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rtex *A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"A");</w:t>
      </w:r>
    </w:p>
    <w:p w14:paraId="1818D01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rtex *B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"B");</w:t>
      </w:r>
    </w:p>
    <w:p w14:paraId="0AF4F7C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rtex *C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"C");</w:t>
      </w:r>
    </w:p>
    <w:p w14:paraId="72D3325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rtex *D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"D");</w:t>
      </w:r>
    </w:p>
    <w:p w14:paraId="2B3EF64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rtex *E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"E");</w:t>
      </w:r>
    </w:p>
    <w:p w14:paraId="297B683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A, D, 1);</w:t>
      </w:r>
    </w:p>
    <w:p w14:paraId="7E5934E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A, E, 1);</w:t>
      </w:r>
    </w:p>
    <w:p w14:paraId="3F4F93F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B, A, 1);</w:t>
      </w:r>
    </w:p>
    <w:p w14:paraId="6AEBD23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B, C, 1);</w:t>
      </w:r>
    </w:p>
    <w:p w14:paraId="73ECEC0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C, D, 1);</w:t>
      </w:r>
    </w:p>
    <w:p w14:paraId="6328F85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D, E, 1);</w:t>
      </w:r>
    </w:p>
    <w:p w14:paraId="35CC8D1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E, C, 1);</w:t>
      </w:r>
    </w:p>
    <w:p w14:paraId="034E1AA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Original Graph:\n";</w:t>
      </w:r>
    </w:p>
    <w:p w14:paraId="66623ED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pri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2113F0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AAB011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55FFF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Transitive Closure:\n";</w:t>
      </w:r>
    </w:p>
    <w:p w14:paraId="07495F1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floydWarshall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G);</w:t>
      </w:r>
    </w:p>
    <w:p w14:paraId="24D14C8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C71646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524C3D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1E78F5F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8060F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2AEB1685" w14:textId="3C45D6C1" w:rsidR="00D55FAB" w:rsidRPr="00C078CC" w:rsidRDefault="00CD6A6D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60DA5BC6" w14:textId="55C8EEA5" w:rsidR="00524598" w:rsidRPr="00C078CC" w:rsidRDefault="00DD2D78" w:rsidP="00335E17">
      <w:pPr>
        <w:rPr>
          <w:color w:val="auto"/>
        </w:rPr>
      </w:pPr>
      <w:r w:rsidRPr="00C078CC">
        <w:rPr>
          <w:color w:val="auto"/>
        </w:rPr>
        <w:lastRenderedPageBreak/>
        <w:t>Input/output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</w:p>
    <w:p w14:paraId="18781D90" w14:textId="77777777" w:rsidR="00335E17" w:rsidRPr="00C078CC" w:rsidRDefault="00335E17" w:rsidP="00335E17">
      <w:pPr>
        <w:rPr>
          <w:color w:val="auto"/>
        </w:rPr>
      </w:pPr>
    </w:p>
    <w:p w14:paraId="219D769D" w14:textId="2FE56F4B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O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>riginal Graph:</w:t>
      </w:r>
    </w:p>
    <w:p w14:paraId="30DC1E4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Vertex A</w:t>
      </w:r>
    </w:p>
    <w:p w14:paraId="0782814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D, 1)  (E, 1)</w:t>
      </w:r>
    </w:p>
    <w:p w14:paraId="34A75C5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B, 1)</w:t>
      </w:r>
    </w:p>
    <w:p w14:paraId="138D2DC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Vertex B</w:t>
      </w:r>
    </w:p>
    <w:p w14:paraId="2A21CE1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A, 1)  (C, 1)</w:t>
      </w:r>
    </w:p>
    <w:p w14:paraId="6DEAFA1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incoming] 0 adjacencies:</w:t>
      </w:r>
    </w:p>
    <w:p w14:paraId="6A88A8E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Vertex C</w:t>
      </w:r>
    </w:p>
    <w:p w14:paraId="17C5A06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D, 1)</w:t>
      </w:r>
    </w:p>
    <w:p w14:paraId="13A694F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incoming] 2 adjacencies:(B, 1)  (E, 1)</w:t>
      </w:r>
    </w:p>
    <w:p w14:paraId="78AE690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Vertex D</w:t>
      </w:r>
    </w:p>
    <w:p w14:paraId="5600177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E, 1)</w:t>
      </w:r>
    </w:p>
    <w:p w14:paraId="5C904B7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incoming] 2 adjacencies:(A, 1)  (C, 1)</w:t>
      </w:r>
    </w:p>
    <w:p w14:paraId="26AB6F3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Vertex E</w:t>
      </w:r>
    </w:p>
    <w:p w14:paraId="19D6752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C, 1)</w:t>
      </w:r>
    </w:p>
    <w:p w14:paraId="53597A1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incoming] 2 adjacencies:(A, 1)  (D, 1)</w:t>
      </w:r>
    </w:p>
    <w:p w14:paraId="2AAE8AA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50A9DB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Transitive Closure:</w:t>
      </w:r>
    </w:p>
    <w:p w14:paraId="03501B1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Vertex A</w:t>
      </w:r>
    </w:p>
    <w:p w14:paraId="332B228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outgoing] 3 adjacencies:(D, 1)  (E, 1)  (C, 5)</w:t>
      </w:r>
    </w:p>
    <w:p w14:paraId="18D7AC1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B, 1)</w:t>
      </w:r>
    </w:p>
    <w:p w14:paraId="24F10D0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Vertex B</w:t>
      </w:r>
    </w:p>
    <w:p w14:paraId="4E8D7AE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outgoing] 4 adjacencies:(A, 1)  (C, 1)  (D, 1)  (E, 1)</w:t>
      </w:r>
    </w:p>
    <w:p w14:paraId="24B0634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incoming] 0 adjacencies:</w:t>
      </w:r>
    </w:p>
    <w:p w14:paraId="1DDC9A1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Vertex C</w:t>
      </w:r>
    </w:p>
    <w:p w14:paraId="330F55C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D, 1)  (E, 4)</w:t>
      </w:r>
    </w:p>
    <w:p w14:paraId="6E5A270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incoming] 4 adjacencies:(B, 1)  (E, 1)  (A, 5)  (D, 5)</w:t>
      </w:r>
    </w:p>
    <w:p w14:paraId="1397334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Vertex D</w:t>
      </w:r>
    </w:p>
    <w:p w14:paraId="2A97ADA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E, 1)  (C, 5)</w:t>
      </w:r>
    </w:p>
    <w:p w14:paraId="17EE68C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incoming] 4 adjacencies:(A, 1)  (C, 1)  (B, 1)  (E, 3)</w:t>
      </w:r>
    </w:p>
    <w:p w14:paraId="3035F36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Vertex E</w:t>
      </w:r>
    </w:p>
    <w:p w14:paraId="20C7AC3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C, 1)  (D, 3)</w:t>
      </w:r>
    </w:p>
    <w:p w14:paraId="2726356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[incoming] 4 adjacencies:(A, 1)  (D, 1)  (B, 1)  (C, 4)</w:t>
      </w:r>
    </w:p>
    <w:p w14:paraId="7FDBD3E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99F586" w14:textId="0FEB5615" w:rsidR="00D55FAB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52522231" w14:textId="77777777" w:rsidR="00CD6A6D" w:rsidRPr="00C078CC" w:rsidRDefault="00CD6A6D" w:rsidP="00CD6A6D">
      <w:pPr>
        <w:rPr>
          <w:color w:val="auto"/>
        </w:rPr>
      </w:pPr>
    </w:p>
    <w:p w14:paraId="7CB78F22" w14:textId="48D428B8" w:rsidR="0035500A" w:rsidRPr="00C078CC" w:rsidRDefault="00DD2D78" w:rsidP="00F41A27">
      <w:pPr>
        <w:spacing w:line="360" w:lineRule="auto"/>
        <w:rPr>
          <w:color w:val="auto"/>
        </w:rPr>
      </w:pPr>
      <w:r w:rsidRPr="00C078CC">
        <w:rPr>
          <w:color w:val="auto"/>
        </w:rPr>
        <w:t>Exercise 2</w:t>
      </w:r>
      <w:r w:rsidR="00F41A27" w:rsidRPr="00C078CC">
        <w:rPr>
          <w:color w:val="auto"/>
        </w:rPr>
        <w:t xml:space="preserve"> (with extra credit)</w:t>
      </w:r>
      <w:r w:rsidR="004353A6" w:rsidRPr="00C078CC">
        <w:rPr>
          <w:color w:val="auto"/>
        </w:rPr>
        <w:t xml:space="preserve"> </w:t>
      </w:r>
      <w:r w:rsidRPr="00C078CC">
        <w:rPr>
          <w:color w:val="auto"/>
        </w:rPr>
        <w:t>--  need to submit source code and I/O</w:t>
      </w:r>
      <w:r w:rsidRPr="00C078CC">
        <w:rPr>
          <w:color w:val="auto"/>
        </w:rPr>
        <w:br/>
      </w:r>
      <w:r w:rsidR="0035500A" w:rsidRPr="00C078CC">
        <w:rPr>
          <w:color w:val="auto"/>
        </w:rPr>
        <w:t xml:space="preserve">  -- check if completely done </w:t>
      </w:r>
      <w:r w:rsidR="0035500A" w:rsidRPr="00C078CC">
        <w:rPr>
          <w:rFonts w:ascii="Segoe UI Emoji" w:hAnsi="Segoe UI Emoji" w:cs="Segoe UI Emoji"/>
          <w:color w:val="auto"/>
          <w:u w:val="single"/>
        </w:rPr>
        <w:t>✔️</w:t>
      </w:r>
      <w:r w:rsidR="0035500A" w:rsidRPr="00C078CC">
        <w:rPr>
          <w:color w:val="auto"/>
          <w:u w:val="single"/>
        </w:rPr>
        <w:t xml:space="preserve"> </w:t>
      </w:r>
      <w:r w:rsidR="0035500A" w:rsidRPr="00C078CC">
        <w:rPr>
          <w:color w:val="auto"/>
        </w:rPr>
        <w:t>; otherwise, discuss issues below</w:t>
      </w:r>
    </w:p>
    <w:p w14:paraId="382902EA" w14:textId="2F575BEB" w:rsidR="00086DCC" w:rsidRPr="00C078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38746B48" w14:textId="60B0FC5A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_2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B9273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0_exercise_2  </w:t>
      </w:r>
    </w:p>
    <w:p w14:paraId="142297A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0E20319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041A60F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Date: 05/17/2022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0307B78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5A18AC4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a shortest path algorithm for a graph (preferably </w:t>
      </w:r>
    </w:p>
    <w:p w14:paraId="7F9611C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Dijkstra's algorithm) using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lass from </w:t>
      </w:r>
    </w:p>
    <w:p w14:paraId="3B343AE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previous PA. Test it out using digraph above. Find the shortest </w:t>
      </w:r>
    </w:p>
    <w:p w14:paraId="5DC3D03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path from B to E using the weights below. Print out the path</w:t>
      </w:r>
    </w:p>
    <w:p w14:paraId="3C18695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how to get from source vertex to a destination vertex.</w:t>
      </w:r>
    </w:p>
    <w:p w14:paraId="0F8EC6E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71C65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6ED2CE7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2846D95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410C7DB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73F247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6C673E1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C646D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0499307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03E587E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stack&gt;</w:t>
      </w:r>
    </w:p>
    <w:p w14:paraId="179B324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.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37E4E90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HeapPriorityQueue.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63CD329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try.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521BDF9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25E92C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131C91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DFC474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typedef map&lt;Vertex *, int&gt; Map;</w:t>
      </w:r>
    </w:p>
    <w:p w14:paraId="52484DE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typedef pair&lt;Vertex *, int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MPai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AE19DB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typedef map&lt;Vertex *, Entry&lt;int, Vertex *&gt;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C6C468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typedef pair&lt;Vertex *, Entry&lt;int, Vertex *&gt;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Pai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0DB7D9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typedef Entry&lt;int, Vertex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Entr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F6DF91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FB105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comp</w:t>
      </w:r>
    </w:p>
    <w:p w14:paraId="72AF0A5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02D581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6986CB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()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Entr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a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Entr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)</w:t>
      </w:r>
    </w:p>
    <w:p w14:paraId="408EF7C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7C4649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return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.ke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 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.ke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5453996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631904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679285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0E94E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typedef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Entr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, comp&gt; PQ;</w:t>
      </w:r>
    </w:p>
    <w:p w14:paraId="277384A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5B5355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ijkstra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G, Vertex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, Vertex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63CB354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5C907D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Map D;</w:t>
      </w:r>
    </w:p>
    <w:p w14:paraId="0C3E365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Map cloud;</w:t>
      </w:r>
    </w:p>
    <w:p w14:paraId="49B892A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PQ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8DE2C9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E6076B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5B8161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for (Vertex *v :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22352E2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D37686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if (v =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1ADFF8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.inser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MPai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v, 0));</w:t>
      </w:r>
    </w:p>
    <w:p w14:paraId="0B30C77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69610FE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.inser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MPai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v, INT_MAX));</w:t>
      </w:r>
    </w:p>
    <w:p w14:paraId="4BAAE79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Tokens.inser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Pai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.inser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Entr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D[v], v))));</w:t>
      </w:r>
    </w:p>
    <w:p w14:paraId="7682A97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DAC743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BF2C27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while (!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.empt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1B1A0A7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11077E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Entr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entry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.removeMi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FD3EE3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int key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try.ke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066C16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Vertex *u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try.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1152A1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loud.inser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MPair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, key));</w:t>
      </w:r>
    </w:p>
    <w:p w14:paraId="23FB656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Tokens.eras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7E6E147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for (Edge *e :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))</w:t>
      </w:r>
    </w:p>
    <w:p w14:paraId="60141BE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E7F64B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v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u, e);</w:t>
      </w:r>
    </w:p>
    <w:p w14:paraId="78481E6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loud.fin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) =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loud.en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01C3C99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4F1A3E5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e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CD5585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D[u] +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 D[v])</w:t>
      </w:r>
    </w:p>
    <w:p w14:paraId="5FAA9A7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2EF5463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D[v] = D[u] +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293642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.replac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[v],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Entry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D[v], v));</w:t>
      </w:r>
    </w:p>
    <w:p w14:paraId="3B76F50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5DA2EFD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4ED83DA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8C2507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195B76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AAB46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findStar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false;</w:t>
      </w:r>
    </w:p>
    <w:p w14:paraId="4AD7AB2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findEn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false;</w:t>
      </w:r>
    </w:p>
    <w:p w14:paraId="4ECE124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for (auto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: D)</w:t>
      </w:r>
    </w:p>
    <w:p w14:paraId="529FBAC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4CC683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40C6C14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findStar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true;</w:t>
      </w:r>
    </w:p>
    <w:p w14:paraId="23F081B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CAD8F5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findEn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= true;</w:t>
      </w:r>
    </w:p>
    <w:p w14:paraId="0961D7FA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findStar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9A7489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findEn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7198C09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0C2144B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 &lt;&lt; "["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]";</w:t>
      </w:r>
    </w:p>
    <w:p w14:paraId="7356BF1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break;</w:t>
      </w:r>
    </w:p>
    <w:p w14:paraId="61ED59D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699CD62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40CFE3A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) &lt;&lt; "["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] -&gt; ";</w:t>
      </w:r>
    </w:p>
    <w:p w14:paraId="025DE0A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67F3B3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A102FD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A08EB3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334136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5FD8B39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76DFCD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G(true);</w:t>
      </w:r>
    </w:p>
    <w:p w14:paraId="7189E0A1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7B6B7C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rtex *A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"A");</w:t>
      </w:r>
    </w:p>
    <w:p w14:paraId="06D75C9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rtex *B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"B");</w:t>
      </w:r>
    </w:p>
    <w:p w14:paraId="0F0735CB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rtex *C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"C");</w:t>
      </w:r>
    </w:p>
    <w:p w14:paraId="22A75DA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rtex *D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"D");</w:t>
      </w:r>
    </w:p>
    <w:p w14:paraId="09C180C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Vertex *E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"E");</w:t>
      </w:r>
    </w:p>
    <w:p w14:paraId="5F761E5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A, D, 5);</w:t>
      </w:r>
    </w:p>
    <w:p w14:paraId="5176FDD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A, E, 10);</w:t>
      </w:r>
    </w:p>
    <w:p w14:paraId="5CF431B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B, A, 3);</w:t>
      </w:r>
    </w:p>
    <w:p w14:paraId="1F2302F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B, C, 4);</w:t>
      </w:r>
    </w:p>
    <w:p w14:paraId="1D353890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C, D, 2);</w:t>
      </w:r>
    </w:p>
    <w:p w14:paraId="1DC7B1B3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D, E, 3);</w:t>
      </w:r>
    </w:p>
    <w:p w14:paraId="10F8DB26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E, C, 6);</w:t>
      </w:r>
    </w:p>
    <w:p w14:paraId="35FC005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Original Graph:\n";</w:t>
      </w:r>
    </w:p>
    <w:p w14:paraId="1FA60B02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.pri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00119CD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547B1A8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A7727E4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Path from B to E:\n";</w:t>
      </w:r>
    </w:p>
    <w:p w14:paraId="38420F99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ijkstra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G, B, E);</w:t>
      </w:r>
    </w:p>
    <w:p w14:paraId="595D3C25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8D92FE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F10AB27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6D82F45F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3E5CE6E" w14:textId="77777777" w:rsidR="00CD6A6D" w:rsidRPr="00CD6A6D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9BFF50F" w14:textId="322D3DC9" w:rsidR="00335E17" w:rsidRPr="00C078CC" w:rsidRDefault="00CD6A6D" w:rsidP="00CD6A6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4E938F39" w14:textId="60D3CD36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45E009C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>Original Graph:</w:t>
      </w:r>
    </w:p>
    <w:p w14:paraId="154A36FE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>Vertex A</w:t>
      </w:r>
    </w:p>
    <w:p w14:paraId="5B2C6B57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D, 5)  (E, 10)</w:t>
      </w:r>
    </w:p>
    <w:p w14:paraId="521EC3DE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B, 3)</w:t>
      </w:r>
    </w:p>
    <w:p w14:paraId="014CFEA2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>Vertex B</w:t>
      </w:r>
    </w:p>
    <w:p w14:paraId="01D13E4F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A, 3)  (C, 4)</w:t>
      </w:r>
    </w:p>
    <w:p w14:paraId="53500BAE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 xml:space="preserve"> [incoming] 0 adjacencies:</w:t>
      </w:r>
    </w:p>
    <w:p w14:paraId="40DCF347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>Vertex C</w:t>
      </w:r>
    </w:p>
    <w:p w14:paraId="776DCCF2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D, 2)</w:t>
      </w:r>
    </w:p>
    <w:p w14:paraId="4A5C5E2B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 xml:space="preserve"> [incoming] 2 adjacencies:(B, 4)  (E, 6)</w:t>
      </w:r>
    </w:p>
    <w:p w14:paraId="54957402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>Vertex D</w:t>
      </w:r>
    </w:p>
    <w:p w14:paraId="04904925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E, 3)</w:t>
      </w:r>
    </w:p>
    <w:p w14:paraId="2E52D0CE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 xml:space="preserve"> [incoming] 2 adjacencies:(A, 5)  (C, 2)</w:t>
      </w:r>
    </w:p>
    <w:p w14:paraId="3A2149CD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>Vertex E</w:t>
      </w:r>
    </w:p>
    <w:p w14:paraId="2A190495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C, 6)</w:t>
      </w:r>
    </w:p>
    <w:p w14:paraId="1CD18A11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 xml:space="preserve"> [incoming] 2 adjacencies:(A, 10)  (D, 3)</w:t>
      </w:r>
    </w:p>
    <w:p w14:paraId="2DAA8206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4ADD7A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>Path from B to E:</w:t>
      </w:r>
    </w:p>
    <w:p w14:paraId="301F34C3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>B[0] -&gt; C[4] -&gt; D[6] -&gt; E[9]</w:t>
      </w:r>
    </w:p>
    <w:p w14:paraId="3837F375" w14:textId="77777777" w:rsidR="00F1196B" w:rsidRPr="00F1196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B2511A" w14:textId="389B2461" w:rsidR="00D55FAB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196B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32CF726F" w14:textId="77777777" w:rsidR="00F1196B" w:rsidRPr="00C078CC" w:rsidRDefault="00F1196B" w:rsidP="00F1196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C812A5A" w14:textId="77777777" w:rsidR="00F1196B" w:rsidRDefault="00F1196B">
      <w:pPr>
        <w:rPr>
          <w:color w:val="auto"/>
        </w:rPr>
      </w:pPr>
      <w:r>
        <w:rPr>
          <w:color w:val="auto"/>
        </w:rPr>
        <w:br w:type="page"/>
      </w:r>
    </w:p>
    <w:p w14:paraId="13BE74A6" w14:textId="5B65D3F4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lastRenderedPageBreak/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5C3D2C63" w14:textId="43C17947" w:rsidR="00571073" w:rsidRDefault="000D0818" w:rsidP="005842A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>For a digraph, if for each vertex, there is no path for them to go back to itself, then we call that digraph DAG or directed acyclic graph</w:t>
      </w:r>
      <w:r w:rsidR="00571073">
        <w:rPr>
          <w:rFonts w:ascii="Ink Free" w:hAnsi="Ink Free"/>
          <w:color w:val="auto"/>
          <w:lang w:eastAsia="zh-CN"/>
        </w:rPr>
        <w:t>.</w:t>
      </w:r>
    </w:p>
    <w:p w14:paraId="4C99F449" w14:textId="5A7F100E" w:rsidR="005842A1" w:rsidRDefault="005842A1" w:rsidP="005842A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>One real-life DAG we can see is project management. The project schedul</w:t>
      </w:r>
      <w:r w:rsidR="00727AE6">
        <w:rPr>
          <w:rFonts w:ascii="Ink Free" w:hAnsi="Ink Free"/>
          <w:color w:val="auto"/>
          <w:lang w:eastAsia="zh-CN"/>
        </w:rPr>
        <w:t>e</w:t>
      </w:r>
      <w:r>
        <w:rPr>
          <w:rFonts w:ascii="Ink Free" w:hAnsi="Ink Free"/>
          <w:color w:val="auto"/>
          <w:lang w:eastAsia="zh-CN"/>
        </w:rPr>
        <w:t xml:space="preserve"> should be from top to bottom and </w:t>
      </w:r>
      <w:r w:rsidR="00727AE6">
        <w:rPr>
          <w:rFonts w:ascii="Ink Free" w:hAnsi="Ink Free"/>
          <w:color w:val="auto"/>
          <w:lang w:eastAsia="zh-CN"/>
        </w:rPr>
        <w:t xml:space="preserve">have </w:t>
      </w:r>
      <w:r>
        <w:rPr>
          <w:rFonts w:ascii="Ink Free" w:hAnsi="Ink Free"/>
          <w:color w:val="auto"/>
          <w:lang w:eastAsia="zh-CN"/>
        </w:rPr>
        <w:t xml:space="preserve">no way to go back since it would make the system of project management crash. 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6AE7D263" w:rsidR="00693EC1" w:rsidRDefault="00F224BA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The transitive closure on a </w:t>
      </w:r>
      <w:r w:rsidR="00727AE6">
        <w:rPr>
          <w:rFonts w:ascii="Ink Free" w:hAnsi="Ink Free"/>
          <w:color w:val="auto"/>
          <w:lang w:eastAsia="zh-CN"/>
        </w:rPr>
        <w:t>di</w:t>
      </w:r>
      <w:r>
        <w:rPr>
          <w:rFonts w:ascii="Ink Free" w:hAnsi="Ink Free"/>
          <w:color w:val="auto"/>
          <w:lang w:eastAsia="zh-CN"/>
        </w:rPr>
        <w:t xml:space="preserve">graph shows all the possible vertices that each vertex in </w:t>
      </w:r>
      <w:r w:rsidR="00727AE6">
        <w:rPr>
          <w:rFonts w:ascii="Ink Free" w:hAnsi="Ink Free"/>
          <w:color w:val="auto"/>
          <w:lang w:eastAsia="zh-CN"/>
        </w:rPr>
        <w:t>the di</w:t>
      </w:r>
      <w:r>
        <w:rPr>
          <w:rFonts w:ascii="Ink Free" w:hAnsi="Ink Free"/>
          <w:color w:val="auto"/>
          <w:lang w:eastAsia="zh-CN"/>
        </w:rPr>
        <w:t xml:space="preserve">graph can reach. </w:t>
      </w:r>
    </w:p>
    <w:p w14:paraId="31F4921E" w14:textId="07778469" w:rsidR="00D37651" w:rsidRDefault="00D37651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The reason for using transitive </w:t>
      </w:r>
      <w:r w:rsidR="00727AE6">
        <w:rPr>
          <w:rFonts w:ascii="Ink Free" w:hAnsi="Ink Free"/>
          <w:color w:val="auto"/>
          <w:lang w:eastAsia="zh-CN"/>
        </w:rPr>
        <w:t xml:space="preserve">closure </w:t>
      </w:r>
      <w:r>
        <w:rPr>
          <w:rFonts w:ascii="Ink Free" w:hAnsi="Ink Free"/>
          <w:color w:val="auto"/>
          <w:lang w:eastAsia="zh-CN"/>
        </w:rPr>
        <w:t xml:space="preserve">is that we can know for two vertices a and b, there has or doesn’t have a path. This can become an application for flight management where the transitive closure has become the base for </w:t>
      </w:r>
      <w:r w:rsidR="00727AE6">
        <w:rPr>
          <w:rFonts w:ascii="Ink Free" w:hAnsi="Ink Free"/>
          <w:color w:val="auto"/>
          <w:lang w:eastAsia="zh-CN"/>
        </w:rPr>
        <w:t xml:space="preserve">the </w:t>
      </w:r>
      <w:r>
        <w:rPr>
          <w:rFonts w:ascii="Ink Free" w:hAnsi="Ink Free"/>
          <w:color w:val="auto"/>
          <w:lang w:eastAsia="zh-CN"/>
        </w:rPr>
        <w:t>system to tell the user that he or she can find a flight to go from one place to another.</w:t>
      </w:r>
    </w:p>
    <w:p w14:paraId="45690627" w14:textId="77777777" w:rsidR="00AE7530" w:rsidRPr="00AB05A2" w:rsidRDefault="00AE7530" w:rsidP="00AE7530">
      <w:pPr>
        <w:pStyle w:val="NormalWeb"/>
        <w:spacing w:before="0" w:beforeAutospacing="0" w:after="0" w:afterAutospacing="0" w:line="360" w:lineRule="auto"/>
      </w:pPr>
      <w:r w:rsidRPr="005A557D">
        <w:rPr>
          <w:bCs/>
        </w:rPr>
        <w:t>Extra Credi</w:t>
      </w:r>
      <w:r>
        <w:rPr>
          <w:bCs/>
        </w:rPr>
        <w:t>t</w:t>
      </w:r>
    </w:p>
    <w:p w14:paraId="691DD9DC" w14:textId="77777777" w:rsidR="00AE7530" w:rsidRDefault="00AE7530" w:rsidP="00AE7530">
      <w:pPr>
        <w:pStyle w:val="NormalWeb"/>
        <w:spacing w:before="0" w:beforeAutospacing="0" w:after="0" w:afterAutospacing="0" w:line="360" w:lineRule="auto"/>
      </w:pPr>
      <w:r>
        <w:t>Source code below:</w:t>
      </w:r>
    </w:p>
    <w:p w14:paraId="217C584B" w14:textId="3A53F4F0" w:rsidR="00AE7530" w:rsidRPr="00AE7530" w:rsidRDefault="00AE7530" w:rsidP="00AE7530">
      <w:pPr>
        <w:rPr>
          <w:b/>
          <w:bCs/>
          <w:color w:val="auto"/>
        </w:rPr>
      </w:pPr>
      <w:r>
        <w:rPr>
          <w:b/>
          <w:bCs/>
          <w:color w:val="auto"/>
        </w:rPr>
        <w:t>extra_credit</w:t>
      </w:r>
      <w:r w:rsidRPr="00C078CC">
        <w:rPr>
          <w:b/>
          <w:bCs/>
          <w:color w:val="auto"/>
        </w:rPr>
        <w:t>.cpp:</w:t>
      </w:r>
    </w:p>
    <w:p w14:paraId="183DA664" w14:textId="77777777" w:rsid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B7010DD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/*  Program: PA_10_extra_credit</w:t>
      </w:r>
    </w:p>
    <w:p w14:paraId="5543B338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213F4962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13EEE682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Date: 05/17/2022</w:t>
      </w:r>
      <w:r w:rsidRPr="00AE753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4F0DBBA7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5CE4D8DF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Topological Ordering on a DAG using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</w:p>
    <w:p w14:paraId="5260CFBB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class from previous PA</w:t>
      </w:r>
    </w:p>
    <w:p w14:paraId="670E2846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2C027D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24682EF5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4BDE33A9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2670BF40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65C075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309529E9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575AE94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EB742EC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078F4BCD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#include &lt;stack&gt;</w:t>
      </w:r>
    </w:p>
    <w:p w14:paraId="1F5BB8E3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1CD0A5E6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AdjacencyListGraph.h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0B791C55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40B010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0CAF1EB9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3A4892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typedef pair&lt;Vertex *, int&gt;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inCountPair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7FEC6B5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19D40A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void topological(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G)</w:t>
      </w:r>
    </w:p>
    <w:p w14:paraId="0DE845A6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2C4A5C2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vector&lt;Vertex *&gt; result;</w:t>
      </w:r>
    </w:p>
    <w:p w14:paraId="6D17BCA5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stack&lt;Vertex *&gt; ready;</w:t>
      </w:r>
    </w:p>
    <w:p w14:paraId="42ACF67C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int&gt;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inCoun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078C64C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for (auto u :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45BFD85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8199BBA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inCount.inser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inCountPair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(u,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Degree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u)));</w:t>
      </w:r>
    </w:p>
    <w:p w14:paraId="19780DB2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inCoun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[u] == 0)</w:t>
      </w:r>
    </w:p>
    <w:p w14:paraId="2DB21CAA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ready.push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250265AC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8034F00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ready.empty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61FA92D5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4DFDB6E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Vertex *u =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ready.top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AF1F3EF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ready.pop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F280406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result.push_back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2D2F18BF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e :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outgoingEdges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u))</w:t>
      </w:r>
    </w:p>
    <w:p w14:paraId="02D52491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5E88599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v =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u, e);</w:t>
      </w:r>
    </w:p>
    <w:p w14:paraId="045A1DE6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    --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inCoun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[v];</w:t>
      </w:r>
    </w:p>
    <w:p w14:paraId="1039A679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inCoun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[v] == 0)</w:t>
      </w:r>
    </w:p>
    <w:p w14:paraId="0EB41FFD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ready.push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2F3BF0F2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9974B0F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C273B71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78203258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for (auto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: result)</w:t>
      </w:r>
    </w:p>
    <w:p w14:paraId="06384113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) &lt;&lt; " ";</w:t>
      </w:r>
    </w:p>
    <w:p w14:paraId="372526FB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755440D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D206A89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FA3CC02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39D63215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94C22CC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G(true);</w:t>
      </w:r>
    </w:p>
    <w:p w14:paraId="28DFDDC7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F4BE3D3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Vertex *A =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"A");</w:t>
      </w:r>
    </w:p>
    <w:p w14:paraId="0D6FE8E7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Vertex *B =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"B");</w:t>
      </w:r>
    </w:p>
    <w:p w14:paraId="194691D4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Vertex *C =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"C");</w:t>
      </w:r>
    </w:p>
    <w:p w14:paraId="4355366D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Vertex *D =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"D");</w:t>
      </w:r>
    </w:p>
    <w:p w14:paraId="3715C738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Vertex *E =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"E");</w:t>
      </w:r>
    </w:p>
    <w:p w14:paraId="59887E18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A, D, 1);</w:t>
      </w:r>
    </w:p>
    <w:p w14:paraId="645A34E2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B, A, 1);</w:t>
      </w:r>
    </w:p>
    <w:p w14:paraId="73ABBDF5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B, C, 1);</w:t>
      </w:r>
    </w:p>
    <w:p w14:paraId="1EA34383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C, D, 1);</w:t>
      </w:r>
    </w:p>
    <w:p w14:paraId="7861B474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D, E, 1);</w:t>
      </w:r>
    </w:p>
    <w:p w14:paraId="5754CB5D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&lt;&lt; "Original Graph:\n";</w:t>
      </w:r>
    </w:p>
    <w:p w14:paraId="6B0A8720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G.prin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DEEB663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9D7ACD7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0E626A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&lt;&lt; "Topological Ordering:\n";</w:t>
      </w:r>
    </w:p>
    <w:p w14:paraId="7CE239B9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topological(G);</w:t>
      </w:r>
    </w:p>
    <w:p w14:paraId="0DCD5769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99F229A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FF1E0E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AE753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3E30A3BA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B05E997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760FBAAB" w14:textId="784B3056" w:rsid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78A5311" w14:textId="77777777" w:rsid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C7A10F2" w14:textId="77777777" w:rsidR="00AE7530" w:rsidRPr="00C078CC" w:rsidRDefault="00AE7530" w:rsidP="00AE7530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01E8E0B8" w14:textId="77777777" w:rsidR="00AE7530" w:rsidRPr="00C078CC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F4D4EAF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Original Graph:</w:t>
      </w:r>
    </w:p>
    <w:p w14:paraId="13D062D3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Vertex A</w:t>
      </w:r>
    </w:p>
    <w:p w14:paraId="3C6BE490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D, 1)</w:t>
      </w:r>
    </w:p>
    <w:p w14:paraId="122C2CBA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B, 1)</w:t>
      </w:r>
    </w:p>
    <w:p w14:paraId="43BC88D4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Vertex B</w:t>
      </w:r>
    </w:p>
    <w:p w14:paraId="32D9FBC4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A, 1)  (C, 1)</w:t>
      </w:r>
    </w:p>
    <w:p w14:paraId="6F9C645E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[incoming] 0 adjacencies:</w:t>
      </w:r>
    </w:p>
    <w:p w14:paraId="5DC36601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Vertex C</w:t>
      </w:r>
    </w:p>
    <w:p w14:paraId="2C2D17F2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D, 1)</w:t>
      </w:r>
    </w:p>
    <w:p w14:paraId="58FC61C0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B, 1)</w:t>
      </w:r>
    </w:p>
    <w:p w14:paraId="653EDD7C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Vertex D</w:t>
      </w:r>
    </w:p>
    <w:p w14:paraId="37C3DCFA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E, 1)</w:t>
      </w:r>
    </w:p>
    <w:p w14:paraId="7001311E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[incoming] 2 adjacencies:(A, 1)  (C, 1)</w:t>
      </w:r>
    </w:p>
    <w:p w14:paraId="78C644FB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Vertex E</w:t>
      </w:r>
    </w:p>
    <w:p w14:paraId="69513F67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[outgoing] 0 adjacencies:</w:t>
      </w:r>
    </w:p>
    <w:p w14:paraId="6CFA33BF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D, 1)</w:t>
      </w:r>
    </w:p>
    <w:p w14:paraId="55A024B7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BAD63E8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Topological Ordering:</w:t>
      </w:r>
    </w:p>
    <w:p w14:paraId="45DEBCE8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B C A D E</w:t>
      </w:r>
    </w:p>
    <w:p w14:paraId="0D01F36A" w14:textId="77777777" w:rsidR="00AE7530" w:rsidRPr="00AE7530" w:rsidRDefault="00AE7530" w:rsidP="00AE753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EFD8E79" w14:textId="1EE3E8E6" w:rsidR="00AE7530" w:rsidRPr="00C078CC" w:rsidRDefault="00AE7530" w:rsidP="00AE7530">
      <w:pPr>
        <w:rPr>
          <w:rFonts w:ascii="Ink Free" w:hAnsi="Ink Free"/>
          <w:color w:val="auto"/>
          <w:lang w:eastAsia="zh-CN"/>
        </w:rPr>
      </w:pPr>
      <w:r w:rsidRPr="00AE7530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sectPr w:rsidR="00AE7530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BB5CD" w14:textId="77777777" w:rsidR="006E562B" w:rsidRDefault="006E562B" w:rsidP="0089713B">
      <w:r>
        <w:separator/>
      </w:r>
    </w:p>
  </w:endnote>
  <w:endnote w:type="continuationSeparator" w:id="0">
    <w:p w14:paraId="52375F52" w14:textId="77777777" w:rsidR="006E562B" w:rsidRDefault="006E562B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B8825" w14:textId="77777777" w:rsidR="006E562B" w:rsidRDefault="006E562B" w:rsidP="0089713B">
      <w:r>
        <w:separator/>
      </w:r>
    </w:p>
  </w:footnote>
  <w:footnote w:type="continuationSeparator" w:id="0">
    <w:p w14:paraId="47100ECF" w14:textId="77777777" w:rsidR="006E562B" w:rsidRDefault="006E562B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1247421">
    <w:abstractNumId w:val="0"/>
  </w:num>
  <w:num w:numId="2" w16cid:durableId="1478300932">
    <w:abstractNumId w:val="1"/>
  </w:num>
  <w:num w:numId="3" w16cid:durableId="7794918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tqwFAISveeA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D0818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E43B3"/>
    <w:rsid w:val="001F5950"/>
    <w:rsid w:val="00293D23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073"/>
    <w:rsid w:val="00571110"/>
    <w:rsid w:val="00576DCB"/>
    <w:rsid w:val="005776FD"/>
    <w:rsid w:val="00583585"/>
    <w:rsid w:val="005842A1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62FB3"/>
    <w:rsid w:val="0067119B"/>
    <w:rsid w:val="00692667"/>
    <w:rsid w:val="00693EC1"/>
    <w:rsid w:val="006D72E4"/>
    <w:rsid w:val="006E37B9"/>
    <w:rsid w:val="006E562B"/>
    <w:rsid w:val="006F4DB0"/>
    <w:rsid w:val="00706C06"/>
    <w:rsid w:val="00727AE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D41CF"/>
    <w:rsid w:val="00A173A2"/>
    <w:rsid w:val="00A456AB"/>
    <w:rsid w:val="00A76213"/>
    <w:rsid w:val="00A97905"/>
    <w:rsid w:val="00AB05A2"/>
    <w:rsid w:val="00AC59D9"/>
    <w:rsid w:val="00AE7530"/>
    <w:rsid w:val="00B01C7A"/>
    <w:rsid w:val="00B0288C"/>
    <w:rsid w:val="00B14E7B"/>
    <w:rsid w:val="00B20410"/>
    <w:rsid w:val="00B25834"/>
    <w:rsid w:val="00B51887"/>
    <w:rsid w:val="00B52A41"/>
    <w:rsid w:val="00BB0352"/>
    <w:rsid w:val="00BE02DB"/>
    <w:rsid w:val="00BF0E1B"/>
    <w:rsid w:val="00BF4A06"/>
    <w:rsid w:val="00C06995"/>
    <w:rsid w:val="00C078CC"/>
    <w:rsid w:val="00C6498F"/>
    <w:rsid w:val="00C75F01"/>
    <w:rsid w:val="00C9497B"/>
    <w:rsid w:val="00CB1B8A"/>
    <w:rsid w:val="00CB309D"/>
    <w:rsid w:val="00CC6542"/>
    <w:rsid w:val="00CD6A6D"/>
    <w:rsid w:val="00D038D6"/>
    <w:rsid w:val="00D37651"/>
    <w:rsid w:val="00D41039"/>
    <w:rsid w:val="00D475EA"/>
    <w:rsid w:val="00D55FAB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F007E4"/>
    <w:rsid w:val="00F1196B"/>
    <w:rsid w:val="00F12340"/>
    <w:rsid w:val="00F224BA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530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8</TotalTime>
  <Pages>23</Pages>
  <Words>4379</Words>
  <Characters>24965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29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93</cp:revision>
  <cp:lastPrinted>2021-11-17T02:48:00Z</cp:lastPrinted>
  <dcterms:created xsi:type="dcterms:W3CDTF">2021-08-09T16:31:00Z</dcterms:created>
  <dcterms:modified xsi:type="dcterms:W3CDTF">2022-05-15T04:40:00Z</dcterms:modified>
</cp:coreProperties>
</file>